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Robotics Engineer</w:t>
      </w:r>
    </w:p>
    <w:bookmarkEnd w:id="20"/>
    <w:p>
      <w:pPr>
        <w:pStyle w:val="BodyText"/>
      </w:pPr>
      <w:r>
        <w:t xml:space="preserve">Dear [Hiring Manager's Name],</w:t>
      </w:r>
    </w:p>
    <w:p>
      <w:pPr>
        <w:pStyle w:val="BodyText"/>
      </w:pPr>
      <w:r>
        <w:t xml:space="preserve">I am writing to express my enthusiastic interest in the Robotics Engineer position at your esteemed organization, with a particular focus on contributing to the vibrant technological landscape of **France Lyon**. As a dedicated professional with a strong background in robotics and automation, I am eager to bring my expertise to a dynamic environment where innovation thrives. Lyon, known for its rich history and cutting-edge advancements in technology, presents an ideal setting for me to grow professionally while advancing the field of robotics.</w:t>
      </w:r>
    </w:p>
    <w:p>
      <w:pPr>
        <w:pStyle w:val="BodyText"/>
      </w:pPr>
      <w:r>
        <w:t xml:space="preserve">Throughout my career as a **Robotics Engineer**, I have developed a deep understanding of robotic systems, machine learning algorithms, and autonomous technologies. My academic foundation in mechanical engineering and computer science, coupled with hands-on experience in both academia and industry, has equipped me to tackle complex challenges in robotics. Whether it is designing intelligent machines for industrial applications or developing solutions for healthcare and agriculture, I approach every project with a blend of technical rigor and creative problem-solving.</w:t>
      </w:r>
    </w:p>
    <w:p>
      <w:pPr>
        <w:pStyle w:val="BodyText"/>
      </w:pPr>
      <w:r>
        <w:t xml:space="preserve">My journey as a **Robotics Engineer** began during my graduate studies at [University Name], where I focused on the integration of artificial intelligence with robotic systems. This research culminated in the development of an autonomous navigation system for drones, which was later deployed in collaborative projects with [Company or Institution Name]. These experiences not only honed my technical skills but also instilled in me a passion for creating robots that can adapt to real-world environments and improve human lives.</w:t>
      </w:r>
    </w:p>
    <w:p>
      <w:pPr>
        <w:pStyle w:val="BodyText"/>
      </w:pPr>
      <w:r>
        <w:t xml:space="preserve">Following my academic pursuits, I joined [Previous Company Name], where I worked as a Robotics Engineer specializing in industrial automation. In this role, I designed and optimized robotic arms for precision manufacturing, leveraging technologies such as computer vision and sensor fusion. My contributions helped reduce production costs by 15% while increasing efficiency by 20%—a testament to the impact of robotics in modern industry. Additionally, I collaborated with cross-functional teams to implement AI-driven predictive maintenance systems, which minimized downtime and enhanced operational reliability.</w:t>
      </w:r>
    </w:p>
    <w:p>
      <w:pPr>
        <w:pStyle w:val="BodyText"/>
      </w:pPr>
      <w:r>
        <w:t xml:space="preserve">What excites me most about the opportunity in **France Lyon** is the city’s reputation as a hub for innovation and technological excellence. Lyon has long been a center for research institutions like INRIA and universities such as École Centrale de Lyon, which are at the forefront of robotics development. The presence of industries ranging from aerospace to biotechnology makes Lyon an ideal location to push the boundaries of what robots can achieve. I am particularly inspired by initiatives that leverage robotics for sustainable urban development, a cause I am deeply committed to.</w:t>
      </w:r>
    </w:p>
    <w:p>
      <w:pPr>
        <w:pStyle w:val="BodyText"/>
      </w:pPr>
      <w:r>
        <w:t xml:space="preserve">As a **Robotics Engineer**, I thrive in collaborative environments where diverse perspectives drive innovation. My ability to communicate technical concepts effectively and work closely with engineers, scientists, and business leaders has been instrumental in my success. For instance, during my tenure at [Previous Company Name], I led a team of 10 engineers to develop a modular robotic platform for medical applications. This project required not only technical expertise but also the ability to align with clinical requirements and regulatory standards—a challenge I approached with dedication and precision.</w:t>
      </w:r>
    </w:p>
    <w:p>
      <w:pPr>
        <w:pStyle w:val="BodyText"/>
      </w:pPr>
      <w:r>
        <w:t xml:space="preserve">In addition to my technical skills, I possess a strong commitment to ethical robotics and responsible innovation. As the field of robotics evolves, it is crucial to address issues such as data privacy, safety protocols, and the societal impact of automation. My work has always prioritized these considerations, ensuring that robotic solutions are not only advanced but also trustworthy and inclusive. I believe that in **France Lyon**, where there is a strong emphasis on innovation with a human-centric approach, I can contribute meaningfully to shaping the future of robotics.</w:t>
      </w:r>
    </w:p>
    <w:p>
      <w:pPr>
        <w:pStyle w:val="BodyText"/>
      </w:pPr>
      <w:r>
        <w:t xml:space="preserve">One of the key reasons I am drawn to this opportunity is the potential to collaborate with Lyon’s thriving ecosystem of startups, research institutions, and industry leaders. The city’s focus on interdisciplinary collaboration aligns perfectly with my belief that robotics is a field that benefits from diverse perspectives. Whether it is working on smart city initiatives, assistive technologies for aging populations, or autonomous systems for environmental monitoring, I am eager to contribute my skills to projects that have a lasting impact.</w:t>
      </w:r>
    </w:p>
    <w:p>
      <w:pPr>
        <w:pStyle w:val="BodyText"/>
      </w:pPr>
      <w:r>
        <w:t xml:space="preserve">My professional journey has been guided by a relentless curiosity and a desire to solve real-world problems through robotics. I am particularly interested in exploring how advancements in AI and machine learning can be integrated into robotic systems to create more adaptive and intuitive machines. In **France Lyon**, I see endless opportunities to explore these intersections, especially given the region’s focus on research and development. I am confident that my technical expertise, combined with my passion for innovation, will enable me to make a meaningful contribution to your team.</w:t>
      </w:r>
    </w:p>
    <w:p>
      <w:pPr>
        <w:pStyle w:val="BodyText"/>
      </w:pPr>
      <w:r>
        <w:t xml:space="preserve">In conclusion, I am excited about the possibility of joining your organization as a **Robotics Engineer** in **France Lyon**. I am eager to bring my skills, experience, and enthusiasm to a dynamic environment where I can collaborate with talented professionals and contribute to groundbreaking projects. Thank you for considering my application. I would welcome the opportunity to discuss how my background and vision align with your goals.</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0:28:56Z</dcterms:created>
  <dcterms:modified xsi:type="dcterms:W3CDTF">2026-07-21T00:28:56Z</dcterms:modified>
</cp:coreProperties>
</file>

<file path=docProps/custom.xml><?xml version="1.0" encoding="utf-8"?>
<Properties xmlns="http://schemas.openxmlformats.org/officeDocument/2006/custom-properties" xmlns:vt="http://schemas.openxmlformats.org/officeDocument/2006/docPropsVTypes"/>
</file>